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37A" w:rsidRDefault="008070CB">
      <w:pPr>
        <w:pStyle w:val="Title"/>
      </w:pPr>
      <w:r>
        <w:t>Test Report</w:t>
      </w:r>
    </w:p>
    <w:p w:rsidR="009B137A" w:rsidRDefault="008070CB">
      <w:pPr>
        <w:pStyle w:val="Author"/>
      </w:pPr>
      <w:r>
        <w:t>Your Name</w:t>
      </w:r>
    </w:p>
    <w:p w:rsidR="009B137A" w:rsidRDefault="008070CB">
      <w:pPr>
        <w:pStyle w:val="Date"/>
      </w:pPr>
      <w:r>
        <w:t>July 3, 2015</w:t>
      </w:r>
    </w:p>
    <w:p w:rsidR="009B137A" w:rsidRPr="005C2879" w:rsidRDefault="008070CB" w:rsidP="005C2879">
      <w:pPr>
        <w:pStyle w:val="Heading1"/>
      </w:pPr>
      <w:bookmarkStart w:id="0" w:name="heading-1"/>
      <w:bookmarkEnd w:id="0"/>
      <w:r w:rsidRPr="005C2879">
        <w:t>Heading 1</w:t>
      </w:r>
    </w:p>
    <w:p w:rsidR="009B137A" w:rsidRDefault="008070CB">
      <w:pPr>
        <w:pStyle w:val="FirstParagraph"/>
      </w:pPr>
      <w:r>
        <w:t>M</w:t>
      </w:r>
      <w:r>
        <w:t>y report starts here.</w:t>
      </w:r>
    </w:p>
    <w:p w:rsidR="009B137A" w:rsidRPr="005C2879" w:rsidRDefault="008070CB" w:rsidP="005C2879">
      <w:pPr>
        <w:pStyle w:val="Heading2"/>
      </w:pPr>
      <w:bookmarkStart w:id="1" w:name="heading-2"/>
      <w:bookmarkStart w:id="2" w:name="_GoBack"/>
      <w:bookmarkEnd w:id="1"/>
      <w:r w:rsidRPr="005C2879">
        <w:t>Heading 2</w:t>
      </w:r>
    </w:p>
    <w:bookmarkEnd w:id="2"/>
    <w:p w:rsidR="009B137A" w:rsidRDefault="008070CB">
      <w:pPr>
        <w:pStyle w:val="FirstParagraph"/>
      </w:pPr>
      <w:r>
        <w:t>A</w:t>
      </w:r>
      <w:r>
        <w:t>nd I have this next subsection.</w:t>
      </w:r>
    </w:p>
    <w:sectPr w:rsidR="009B13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70CB" w:rsidRDefault="008070CB">
      <w:pPr>
        <w:spacing w:after="0"/>
      </w:pPr>
      <w:r>
        <w:separator/>
      </w:r>
    </w:p>
  </w:endnote>
  <w:endnote w:type="continuationSeparator" w:id="0">
    <w:p w:rsidR="008070CB" w:rsidRDefault="008070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70CB" w:rsidRDefault="008070CB">
      <w:r>
        <w:separator/>
      </w:r>
    </w:p>
  </w:footnote>
  <w:footnote w:type="continuationSeparator" w:id="0">
    <w:p w:rsidR="008070CB" w:rsidRDefault="00807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2ACC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BA9B03"/>
    <w:multiLevelType w:val="multilevel"/>
    <w:tmpl w:val="1658A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CCFA5B"/>
    <w:multiLevelType w:val="multilevel"/>
    <w:tmpl w:val="6D302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C2879"/>
    <w:rsid w:val="00784D58"/>
    <w:rsid w:val="008070CB"/>
    <w:rsid w:val="008D6863"/>
    <w:rsid w:val="009B13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A89522-7A06-4BB6-B712-1A78F872C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287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28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3510"/>
    <w:pPr>
      <w:keepNext/>
      <w:keepLines/>
      <w:spacing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>Microsoft</Company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lastModifiedBy>Glen C Falk</cp:lastModifiedBy>
  <cp:revision>2</cp:revision>
  <dcterms:created xsi:type="dcterms:W3CDTF">2018-09-11T17:22:00Z</dcterms:created>
  <dcterms:modified xsi:type="dcterms:W3CDTF">2018-09-11T17:22:00Z</dcterms:modified>
</cp:coreProperties>
</file>